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osition</w:t>
      </w:r>
    </w:p>
    <w:bookmarkStart w:id="21" w:name="Xe1abe9e0d6c9b54b58f02d3b42ea3c1b0060fd5"/>
    <w:p>
      <w:pPr>
        <w:pStyle w:val="Heading1"/>
      </w:pPr>
      <w:r>
        <w:t xml:space="preserve">Internship Application Letter for Translator Interpreter Position</w:t>
      </w:r>
    </w:p>
    <w:p>
      <w:pPr>
        <w:pStyle w:val="FirstParagraph"/>
      </w:pPr>
      <w:r>
        <w:t xml:space="preserve">June 15, 2024</w:t>
      </w:r>
    </w:p>
    <w:p>
      <w:pPr>
        <w:pStyle w:val="BodyText"/>
      </w:pPr>
      <w:r>
        <w:t xml:space="preserve">Ms. Elena Rodriguez</w:t>
      </w:r>
      <w:r>
        <w:br/>
      </w:r>
      <w:r>
        <w:t xml:space="preserve">Director of Language Services</w:t>
      </w:r>
      <w:r>
        <w:br/>
      </w:r>
      <w:r>
        <w:t xml:space="preserve">Global Bridge Interpreting &amp; Translation Agency</w:t>
      </w:r>
      <w:r>
        <w:br/>
      </w:r>
      <w:r>
        <w:t xml:space="preserve">1230 West Olympic Boulevard, Suite 500</w:t>
      </w:r>
      <w:r>
        <w:br/>
      </w:r>
      <w:r>
        <w:t xml:space="preserve">Los Angeles, CA 90015</w:t>
      </w:r>
    </w:p>
    <w:bookmarkStart w:id="20" w:name="X2277a6eb80b7a9ae0347203e3453bf6d039c306"/>
    <w:p>
      <w:pPr>
        <w:pStyle w:val="Heading2"/>
      </w:pPr>
      <w:r>
        <w:t xml:space="preserve">Subject: Internship Application Letter for Translator Interpreter Position</w:t>
      </w:r>
    </w:p>
    <w:p>
      <w:pPr>
        <w:pStyle w:val="FirstParagraph"/>
      </w:pPr>
      <w:r>
        <w:t xml:space="preserve">Dear Ms. Rodriguez,</w:t>
      </w:r>
    </w:p>
    <w:p>
      <w:pPr>
        <w:pStyle w:val="BodyText"/>
      </w:pPr>
      <w:r>
        <w:t xml:space="preserve">It is with profound enthusiasm that I submit my Internship Application Letter for the Translator Interpreter internship position at Global Bridge Interpreting &amp; Translation Agency in United States Los Angeles. As a dedicated linguist deeply passionate about facilitating cross-cultural communication within one of the world's most linguistically diverse metropolitan regions, I am confident that my academic background, practical experience, and cultural fluency align precisely with your organization's mission to serve Los Angeles' vibrant multilingual communities.</w:t>
      </w:r>
    </w:p>
    <w:p>
      <w:pPr>
        <w:pStyle w:val="BodyText"/>
      </w:pPr>
      <w:r>
        <w:t xml:space="preserve">The significance of this Translator Interpreter opportunity within the United States Los Angeles context cannot be overstated. With over 40% of Los Angeles County residents speaking a language other than English at home, and neighborhoods like Boyle Heights, Koreatown, and Echo Park representing living tapestries of linguistic diversity, the demand for culturally competent language services has never been more critical. My academic journey at the University of Southern California (USC) – situated within the very heart of United States Los Angeles – has equipped me not only with advanced translation techniques but with an intimate understanding of how language barriers impact real communities in our city. I have spent countless hours volunteering at the USC Student Health Center, translating medical documents for Spanish-speaking patients and assisting during urgent care visits, which solidified my commitment to this field.</w:t>
      </w:r>
    </w:p>
    <w:p>
      <w:pPr>
        <w:pStyle w:val="BodyText"/>
      </w:pPr>
      <w:r>
        <w:t xml:space="preserve">My academic foundation includes a Bachelor of Arts in Linguistics with a specialization in Translation Studies and dual minors in Latin American Studies and Public Health. During my studies, I earned certification as a Professional Translator from the American Translators Association (ATA) for Spanish-English translation, achieving a score of 98% on the written examination. More importantly, I have completed rigorous training in consecutive and simultaneous interpretation through USC's Center for Language Acquisition, including simulations of real-world scenarios common in United States Los Angeles settings: from legal proceedings at the Los Angeles County Superior Court to community health fairs in Pico-Union. I am proficient in Spanish (native), Arabic (fluent), and intermediate Japanese – languages representing significant demographics within our city's immigrant communities.</w:t>
      </w:r>
    </w:p>
    <w:p>
      <w:pPr>
        <w:pStyle w:val="BodyText"/>
      </w:pPr>
      <w:r>
        <w:t xml:space="preserve">What truly distinguishes my approach to the Translator Interpreter role is my contextual understanding of Los Angeles as a unique cultural ecosystem. Unlike generic translation practice, I recognize that effective interpretation in United States Los Angeles requires navigating not just language differences, but also regional dialects (such as Chicano Spanish variations), socio-economic contexts, and historical community dynamics. For instance, during a recent community project with the Eastside Health Center in Boyle Heights, I translated mental health resources while incorporating culturally specific idioms that resonated with Mexican-American clients – a skill I developed through consistent engagement with local cultural centers like the Autry Museum and El Pueblo de Los Ángeles Historical Monument. This experience taught me that true communication transcends vocabulary; it requires empathy for the lived experiences of Los Angeles residents across ethnicities and generations.</w:t>
      </w:r>
    </w:p>
    <w:p>
      <w:pPr>
        <w:pStyle w:val="BodyText"/>
      </w:pPr>
      <w:r>
        <w:t xml:space="preserve">My practical experience extends beyond academic settings. I served as a volunteer Translator Interpreter for LA's Citywide Emergency Response Program during last year's heatwave, helping to coordinate multilingual outreach to vulnerable populations in South Central Los Angeles. This role required rapid adaptation to high-stress situations while maintaining accuracy – skills directly transferable to your agency's work supporting emergency services across the United States Los Angeles metro area. I also developed a mobile translation app prototype with USC engineering students that contextualized health terminology for immigrant communities, which received recognition at the 2023 USC Innovation Showcase.</w:t>
      </w:r>
    </w:p>
    <w:p>
      <w:pPr>
        <w:pStyle w:val="BodyText"/>
      </w:pPr>
      <w:r>
        <w:t xml:space="preserve">I am particularly drawn to Global Bridge Interpreting &amp; Translation Agency's reputation for ethical interpretation standards and community partnerships within United States Los Angeles. Your recent initiative partnering with the LA Unified School District to provide translation services for immigrant families during parent-teacher conferences exemplifies the kind of impactful work I aspire to contribute to as a Translator Interpreter intern. I am eager to learn from your team's expertise in handling sensitive cases while supporting your mission of making essential services accessible across all linguistic backgrounds in our city.</w:t>
      </w:r>
    </w:p>
    <w:p>
      <w:pPr>
        <w:pStyle w:val="BodyText"/>
      </w:pPr>
      <w:r>
        <w:t xml:space="preserve">As an aspiring professional within the United States Los Angeles landscape, I understand that this internship represents more than just a learning opportunity – it is a vital step toward becoming part of the solution for one of the most linguistically complex urban environments in America. My goal is to develop into a Translator Interpreter who can serve not only as a linguistic bridge but as an advocate for marginalized voices in Los Angeles' diverse neighborhoods. I am committed to bringing my cultural intelligence, technical skills, and unwavering dedication to your team.</w:t>
      </w:r>
    </w:p>
    <w:p>
      <w:pPr>
        <w:pStyle w:val="BodyText"/>
      </w:pPr>
      <w:r>
        <w:t xml:space="preserve">I have attached my resume detailing additional certifications and references from community leaders with whom I've collaborated on language access initiatives. Thank you for considering my Internship Application Letter for the Translator Interpreter position. I welcome the opportunity to discuss how my background aligns with Global Bridge's objectives and how I can contribute to your vital work serving Los Angeles residents in their own languages.</w:t>
      </w:r>
    </w:p>
    <w:p>
      <w:pPr>
        <w:pStyle w:val="BodyText"/>
      </w:pPr>
      <w:r>
        <w:t xml:space="preserve">Sincerely,</w:t>
      </w:r>
    </w:p>
    <w:p>
      <w:pPr>
        <w:pStyle w:val="BodyText"/>
      </w:pPr>
      <w:r>
        <w:t xml:space="preserve">Maria Chen</w:t>
      </w:r>
    </w:p>
    <w:p>
      <w:pPr>
        <w:pStyle w:val="BodyText"/>
      </w:pPr>
      <w:r>
        <w:t xml:space="preserve">University of Southern California | Los Angeles, CA</w:t>
      </w:r>
    </w:p>
    <w:p>
      <w:pPr>
        <w:pStyle w:val="BodyText"/>
      </w:pPr>
      <w:r>
        <w:t xml:space="preserve">maria.chen@usc.edu | (323) 555-7890</w:t>
      </w:r>
    </w:p>
    <w:p>
      <w:pPr>
        <w:pStyle w:val="BodyText"/>
      </w:pPr>
      <w:r>
        <w:t xml:space="preserve">Attachments: Resume, ATA Certification,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Position</dc:title>
  <dc:creator/>
  <dc:language>en</dc:language>
  <cp:keywords/>
  <dcterms:created xsi:type="dcterms:W3CDTF">2026-07-23T15:21:32Z</dcterms:created>
  <dcterms:modified xsi:type="dcterms:W3CDTF">2026-07-23T15:21:32Z</dcterms:modified>
</cp:coreProperties>
</file>

<file path=docProps/custom.xml><?xml version="1.0" encoding="utf-8"?>
<Properties xmlns="http://schemas.openxmlformats.org/officeDocument/2006/custom-properties" xmlns:vt="http://schemas.openxmlformats.org/officeDocument/2006/docPropsVTypes"/>
</file>